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636D" w:rsidRDefault="002427EB">
      <w:pPr>
        <w:pBdr>
          <w:bottom w:val="double" w:sz="6" w:space="1" w:color="auto"/>
        </w:pBdr>
      </w:pPr>
      <w:r>
        <w:t>API Documentation</w:t>
      </w:r>
    </w:p>
    <w:p w:rsidR="002427EB" w:rsidRDefault="002427EB"/>
    <w:p w:rsidR="002427EB" w:rsidRDefault="002427EB">
      <w:pPr>
        <w:pBdr>
          <w:bottom w:val="single" w:sz="6" w:space="1" w:color="auto"/>
        </w:pBdr>
      </w:pPr>
      <w:r>
        <w:t>Users API</w:t>
      </w:r>
    </w:p>
    <w:p w:rsidR="002427EB" w:rsidRDefault="002427EB" w:rsidP="002427EB">
      <w:r>
        <w:t>1.</w:t>
      </w:r>
      <w:r w:rsidRPr="002427EB">
        <w:t xml:space="preserve"> </w:t>
      </w:r>
      <w:r>
        <w:t>Create new user</w:t>
      </w:r>
    </w:p>
    <w:p w:rsidR="002427EB" w:rsidRDefault="002427EB" w:rsidP="002427EB">
      <w:pPr>
        <w:ind w:firstLine="720"/>
      </w:pPr>
      <w:r>
        <w:t xml:space="preserve">Endpoint: </w:t>
      </w:r>
      <w:hyperlink r:id="rId5" w:history="1">
        <w:r w:rsidRPr="00DA2E16">
          <w:rPr>
            <w:rStyle w:val="Hyperlink"/>
          </w:rPr>
          <w:t>http://127.0.0.1:5000/users</w:t>
        </w:r>
      </w:hyperlink>
    </w:p>
    <w:p w:rsidR="002427EB" w:rsidRDefault="002427EB" w:rsidP="002427EB">
      <w:pPr>
        <w:ind w:firstLine="720"/>
      </w:pPr>
      <w:r>
        <w:t>Request Method: POST</w:t>
      </w:r>
    </w:p>
    <w:p w:rsidR="002427EB" w:rsidRDefault="002427EB" w:rsidP="002427EB">
      <w:pPr>
        <w:ind w:firstLine="720"/>
      </w:pPr>
      <w:r>
        <w:t>Au</w:t>
      </w:r>
      <w:r w:rsidR="0078385D">
        <w:t>thentication: Not required</w:t>
      </w:r>
    </w:p>
    <w:p w:rsidR="0078385D" w:rsidRDefault="0078385D" w:rsidP="002427EB">
      <w:pPr>
        <w:ind w:firstLine="720"/>
      </w:pPr>
      <w:r>
        <w:t>Request Parameters: We need to pass parameters in json fields:</w:t>
      </w:r>
    </w:p>
    <w:p w:rsidR="0078385D" w:rsidRDefault="0078385D" w:rsidP="0078385D">
      <w:pPr>
        <w:pStyle w:val="ListParagraph"/>
        <w:numPr>
          <w:ilvl w:val="0"/>
          <w:numId w:val="1"/>
        </w:numPr>
      </w:pPr>
      <w:r>
        <w:t>username</w:t>
      </w:r>
    </w:p>
    <w:p w:rsidR="0078385D" w:rsidRDefault="0078385D" w:rsidP="0078385D">
      <w:pPr>
        <w:pStyle w:val="ListParagraph"/>
        <w:numPr>
          <w:ilvl w:val="0"/>
          <w:numId w:val="1"/>
        </w:numPr>
      </w:pPr>
      <w:proofErr w:type="spellStart"/>
      <w:r>
        <w:t>email_id</w:t>
      </w:r>
      <w:proofErr w:type="spellEnd"/>
    </w:p>
    <w:p w:rsidR="0078385D" w:rsidRDefault="0078385D" w:rsidP="0078385D">
      <w:pPr>
        <w:pStyle w:val="ListParagraph"/>
        <w:numPr>
          <w:ilvl w:val="0"/>
          <w:numId w:val="1"/>
        </w:numPr>
      </w:pPr>
      <w:r>
        <w:t>password</w:t>
      </w:r>
    </w:p>
    <w:p w:rsidR="0078385D" w:rsidRDefault="0078385D" w:rsidP="002427EB">
      <w:pPr>
        <w:ind w:firstLine="720"/>
      </w:pPr>
      <w:r>
        <w:tab/>
        <w:t>Sample Request:</w:t>
      </w:r>
    </w:p>
    <w:p w:rsidR="0078385D" w:rsidRDefault="0078385D" w:rsidP="0078385D">
      <w:pPr>
        <w:ind w:left="720" w:firstLine="720"/>
      </w:pPr>
      <w:r>
        <w:t>{</w:t>
      </w:r>
    </w:p>
    <w:p w:rsidR="0078385D" w:rsidRDefault="0078385D" w:rsidP="0078385D">
      <w:pPr>
        <w:ind w:left="720" w:firstLine="720"/>
      </w:pPr>
      <w:r>
        <w:t xml:space="preserve">    "username": "dileep3",</w:t>
      </w:r>
    </w:p>
    <w:p w:rsidR="0078385D" w:rsidRDefault="0078385D" w:rsidP="0078385D">
      <w:pPr>
        <w:ind w:left="720" w:firstLine="720"/>
      </w:pPr>
      <w:r>
        <w:t xml:space="preserve">    "</w:t>
      </w:r>
      <w:proofErr w:type="spellStart"/>
      <w:r>
        <w:t>email_id</w:t>
      </w:r>
      <w:proofErr w:type="spellEnd"/>
      <w:r>
        <w:t>": "dileep3@gmail.com",</w:t>
      </w:r>
    </w:p>
    <w:p w:rsidR="0078385D" w:rsidRDefault="0078385D" w:rsidP="0078385D">
      <w:pPr>
        <w:ind w:left="720" w:firstLine="720"/>
      </w:pPr>
      <w:r>
        <w:t xml:space="preserve">    "password": "password3"</w:t>
      </w:r>
    </w:p>
    <w:p w:rsidR="0078385D" w:rsidRDefault="0078385D" w:rsidP="0078385D">
      <w:pPr>
        <w:ind w:left="720" w:firstLine="720"/>
      </w:pPr>
      <w:r>
        <w:t>}</w:t>
      </w:r>
    </w:p>
    <w:p w:rsidR="0078385D" w:rsidRDefault="0078385D" w:rsidP="0078385D">
      <w:pPr>
        <w:ind w:firstLine="720"/>
      </w:pPr>
      <w:r>
        <w:t>Response</w:t>
      </w:r>
      <w:r w:rsidR="005A34EC">
        <w:t xml:space="preserve"> Parameters</w:t>
      </w:r>
      <w:r>
        <w:t>: We will send response in json:</w:t>
      </w:r>
    </w:p>
    <w:p w:rsidR="0078385D" w:rsidRDefault="0078385D" w:rsidP="0078385D">
      <w:pPr>
        <w:pStyle w:val="ListParagraph"/>
        <w:numPr>
          <w:ilvl w:val="0"/>
          <w:numId w:val="2"/>
        </w:numPr>
      </w:pPr>
      <w:r>
        <w:t>status</w:t>
      </w:r>
    </w:p>
    <w:p w:rsidR="0078385D" w:rsidRDefault="0078385D" w:rsidP="0078385D">
      <w:pPr>
        <w:pStyle w:val="ListParagraph"/>
        <w:numPr>
          <w:ilvl w:val="0"/>
          <w:numId w:val="2"/>
        </w:numPr>
      </w:pPr>
      <w:r>
        <w:t>message</w:t>
      </w:r>
    </w:p>
    <w:p w:rsidR="0078385D" w:rsidRDefault="0078385D" w:rsidP="0078385D">
      <w:pPr>
        <w:ind w:left="720" w:firstLine="720"/>
      </w:pPr>
      <w:r>
        <w:t>Sample response</w:t>
      </w:r>
    </w:p>
    <w:p w:rsidR="0078385D" w:rsidRDefault="0078385D" w:rsidP="0078385D">
      <w:pPr>
        <w:ind w:left="720" w:firstLine="720"/>
      </w:pPr>
      <w:r>
        <w:t>{</w:t>
      </w:r>
    </w:p>
    <w:p w:rsidR="0078385D" w:rsidRDefault="0078385D" w:rsidP="0078385D">
      <w:pPr>
        <w:ind w:left="720" w:firstLine="720"/>
      </w:pPr>
      <w:r>
        <w:t xml:space="preserve">    "message": "dileep3@gmail.com was added!",</w:t>
      </w:r>
    </w:p>
    <w:p w:rsidR="0078385D" w:rsidRDefault="0078385D" w:rsidP="0078385D">
      <w:pPr>
        <w:ind w:left="720" w:firstLine="720"/>
      </w:pPr>
      <w:r>
        <w:t xml:space="preserve">    "status": "success"</w:t>
      </w:r>
    </w:p>
    <w:p w:rsidR="0078385D" w:rsidRDefault="0078385D" w:rsidP="0078385D">
      <w:pPr>
        <w:ind w:left="720" w:firstLine="720"/>
      </w:pPr>
      <w:r>
        <w:t>}</w:t>
      </w:r>
    </w:p>
    <w:p w:rsidR="002427EB" w:rsidRDefault="002427EB" w:rsidP="002427EB">
      <w:r>
        <w:t>2. Delete existing user</w:t>
      </w:r>
    </w:p>
    <w:p w:rsidR="00D1263B" w:rsidRDefault="00D1263B" w:rsidP="002427EB"/>
    <w:p w:rsidR="00D1263B" w:rsidRDefault="00D1263B" w:rsidP="00D1263B">
      <w:pPr>
        <w:ind w:firstLine="720"/>
      </w:pPr>
      <w:r>
        <w:t xml:space="preserve">Endpoint: </w:t>
      </w:r>
      <w:hyperlink r:id="rId6" w:history="1">
        <w:r w:rsidRPr="00DA2E16">
          <w:rPr>
            <w:rStyle w:val="Hyperlink"/>
          </w:rPr>
          <w:t>http://127.0.0.1:5000/users/&lt;id</w:t>
        </w:r>
      </w:hyperlink>
      <w:r>
        <w:t xml:space="preserve">&gt; #pass </w:t>
      </w:r>
      <w:proofErr w:type="spellStart"/>
      <w:r>
        <w:t>userid</w:t>
      </w:r>
      <w:proofErr w:type="spellEnd"/>
      <w:r>
        <w:t xml:space="preserve"> in </w:t>
      </w:r>
      <w:proofErr w:type="spellStart"/>
      <w:r>
        <w:t>url</w:t>
      </w:r>
      <w:proofErr w:type="spellEnd"/>
    </w:p>
    <w:p w:rsidR="00347C20" w:rsidRDefault="00347C20" w:rsidP="00D1263B">
      <w:pPr>
        <w:ind w:firstLine="720"/>
      </w:pPr>
      <w:r>
        <w:t>E</w:t>
      </w:r>
      <w:r w:rsidR="000C7E5F">
        <w:t>.</w:t>
      </w:r>
      <w:r>
        <w:t xml:space="preserve">g. </w:t>
      </w:r>
      <w:proofErr w:type="gramStart"/>
      <w:r w:rsidRPr="00347C20">
        <w:t>URL:http://127.0.0.1:5000/users/3</w:t>
      </w:r>
      <w:proofErr w:type="gramEnd"/>
    </w:p>
    <w:p w:rsidR="00D1263B" w:rsidRDefault="00D1263B" w:rsidP="00D1263B">
      <w:pPr>
        <w:ind w:firstLine="720"/>
      </w:pPr>
      <w:r>
        <w:t xml:space="preserve">Request Method: </w:t>
      </w:r>
      <w:r w:rsidR="005A34EC">
        <w:t>DELETE</w:t>
      </w:r>
    </w:p>
    <w:p w:rsidR="00D1263B" w:rsidRDefault="00D1263B" w:rsidP="00D1263B">
      <w:pPr>
        <w:ind w:firstLine="720"/>
      </w:pPr>
      <w:r>
        <w:lastRenderedPageBreak/>
        <w:t xml:space="preserve">Authentication: </w:t>
      </w:r>
      <w:r w:rsidR="008B6F90">
        <w:t>P</w:t>
      </w:r>
      <w:r w:rsidR="005A34EC">
        <w:t>ass username and password in authentication field</w:t>
      </w:r>
    </w:p>
    <w:p w:rsidR="00D1263B" w:rsidRDefault="00D1263B" w:rsidP="005A34EC">
      <w:pPr>
        <w:ind w:firstLine="720"/>
      </w:pPr>
      <w:r>
        <w:t xml:space="preserve">Request Parameters: </w:t>
      </w:r>
      <w:r w:rsidR="005A34EC">
        <w:t>No need to pass request filed in json</w:t>
      </w:r>
    </w:p>
    <w:p w:rsidR="00D1263B" w:rsidRDefault="00D1263B" w:rsidP="00D1263B">
      <w:pPr>
        <w:ind w:firstLine="720"/>
      </w:pPr>
      <w:r>
        <w:t>Response</w:t>
      </w:r>
      <w:r w:rsidR="005A34EC">
        <w:t xml:space="preserve"> Parameters</w:t>
      </w:r>
      <w:r>
        <w:t>: We will send response in json:</w:t>
      </w:r>
    </w:p>
    <w:p w:rsidR="00D1263B" w:rsidRDefault="002E2C61" w:rsidP="002E2C61">
      <w:pPr>
        <w:pStyle w:val="ListParagraph"/>
        <w:numPr>
          <w:ilvl w:val="0"/>
          <w:numId w:val="4"/>
        </w:numPr>
      </w:pPr>
      <w:r>
        <w:t xml:space="preserve"> </w:t>
      </w:r>
      <w:r w:rsidR="00D1263B">
        <w:t>status</w:t>
      </w:r>
    </w:p>
    <w:p w:rsidR="00D1263B" w:rsidRDefault="00D1263B" w:rsidP="002E2C61">
      <w:pPr>
        <w:pStyle w:val="ListParagraph"/>
        <w:numPr>
          <w:ilvl w:val="0"/>
          <w:numId w:val="4"/>
        </w:numPr>
      </w:pPr>
      <w:r>
        <w:t>message</w:t>
      </w:r>
    </w:p>
    <w:p w:rsidR="00D1263B" w:rsidRDefault="00D1263B" w:rsidP="00D1263B">
      <w:pPr>
        <w:ind w:left="720" w:firstLine="720"/>
      </w:pPr>
      <w:r>
        <w:t>Sample response</w:t>
      </w:r>
    </w:p>
    <w:p w:rsidR="00347C20" w:rsidRDefault="00347C20" w:rsidP="00347C20">
      <w:pPr>
        <w:ind w:left="720" w:firstLine="720"/>
      </w:pPr>
      <w:r>
        <w:t>{</w:t>
      </w:r>
    </w:p>
    <w:p w:rsidR="00347C20" w:rsidRDefault="00347C20" w:rsidP="00347C20">
      <w:pPr>
        <w:ind w:left="720" w:firstLine="720"/>
      </w:pPr>
      <w:r>
        <w:t xml:space="preserve">    "message": "dileep2 is deleted!",</w:t>
      </w:r>
    </w:p>
    <w:p w:rsidR="00347C20" w:rsidRDefault="00347C20" w:rsidP="00347C20">
      <w:pPr>
        <w:ind w:left="720" w:firstLine="720"/>
      </w:pPr>
      <w:r>
        <w:t xml:space="preserve">    "status": "success"</w:t>
      </w:r>
    </w:p>
    <w:p w:rsidR="00D1263B" w:rsidRDefault="00347C20" w:rsidP="00347C20">
      <w:pPr>
        <w:ind w:left="720" w:firstLine="720"/>
      </w:pPr>
      <w:r>
        <w:t>}</w:t>
      </w:r>
    </w:p>
    <w:p w:rsidR="008B6F90" w:rsidRDefault="008B6F90" w:rsidP="00347C20">
      <w:pPr>
        <w:ind w:left="720" w:firstLine="720"/>
      </w:pPr>
      <w:r>
        <w:t>Sample failure response</w:t>
      </w:r>
    </w:p>
    <w:p w:rsidR="008B6F90" w:rsidRDefault="008B6F90" w:rsidP="00347C20">
      <w:pPr>
        <w:ind w:left="720" w:firstLine="720"/>
      </w:pPr>
      <w:r w:rsidRPr="008B6F90">
        <w:t xml:space="preserve">URL: </w:t>
      </w:r>
      <w:hyperlink r:id="rId7" w:history="1">
        <w:r w:rsidRPr="00DA2E16">
          <w:rPr>
            <w:rStyle w:val="Hyperlink"/>
          </w:rPr>
          <w:t>http://127.0.0.1:5000/users/10</w:t>
        </w:r>
      </w:hyperlink>
    </w:p>
    <w:p w:rsidR="008B6F90" w:rsidRDefault="008B6F90" w:rsidP="008B6F90">
      <w:pPr>
        <w:ind w:left="720" w:firstLine="720"/>
      </w:pPr>
      <w:r>
        <w:t>{</w:t>
      </w:r>
    </w:p>
    <w:p w:rsidR="008B6F90" w:rsidRDefault="008B6F90" w:rsidP="008B6F90">
      <w:pPr>
        <w:ind w:left="720" w:firstLine="720"/>
      </w:pPr>
      <w:r>
        <w:t xml:space="preserve">    "message": "No user exist of given ID!!",</w:t>
      </w:r>
    </w:p>
    <w:p w:rsidR="008B6F90" w:rsidRDefault="008B6F90" w:rsidP="008B6F90">
      <w:pPr>
        <w:ind w:left="720" w:firstLine="720"/>
      </w:pPr>
      <w:r>
        <w:t xml:space="preserve">    "status": "fail"</w:t>
      </w:r>
    </w:p>
    <w:p w:rsidR="008B6F90" w:rsidRDefault="008B6F90" w:rsidP="008B6F90">
      <w:pPr>
        <w:ind w:left="720" w:firstLine="720"/>
      </w:pPr>
      <w:r>
        <w:t>}</w:t>
      </w:r>
    </w:p>
    <w:p w:rsidR="002427EB" w:rsidRDefault="002427EB" w:rsidP="002427EB"/>
    <w:p w:rsidR="002427EB" w:rsidRDefault="002427EB" w:rsidP="002427EB">
      <w:r>
        <w:t>3. Change existing user’s password</w:t>
      </w:r>
    </w:p>
    <w:p w:rsidR="008B6F90" w:rsidRDefault="008B6F90" w:rsidP="008B6F90">
      <w:pPr>
        <w:ind w:firstLine="720"/>
      </w:pPr>
      <w:r>
        <w:t xml:space="preserve">Endpoint: </w:t>
      </w:r>
      <w:hyperlink r:id="rId8" w:history="1">
        <w:r w:rsidRPr="00DA2E16">
          <w:rPr>
            <w:rStyle w:val="Hyperlink"/>
          </w:rPr>
          <w:t>http://127.0.0.1:5000/users/&lt;id</w:t>
        </w:r>
      </w:hyperlink>
      <w:r>
        <w:t xml:space="preserve">&gt; #pass </w:t>
      </w:r>
      <w:proofErr w:type="spellStart"/>
      <w:r>
        <w:t>userid</w:t>
      </w:r>
      <w:proofErr w:type="spellEnd"/>
      <w:r>
        <w:t xml:space="preserve"> in </w:t>
      </w:r>
      <w:proofErr w:type="spellStart"/>
      <w:r>
        <w:t>url</w:t>
      </w:r>
      <w:proofErr w:type="spellEnd"/>
    </w:p>
    <w:p w:rsidR="008B6F90" w:rsidRDefault="008B6F90" w:rsidP="008B6F90">
      <w:pPr>
        <w:ind w:firstLine="720"/>
      </w:pPr>
      <w:r>
        <w:t>E</w:t>
      </w:r>
      <w:r w:rsidR="000C7E5F">
        <w:t>.</w:t>
      </w:r>
      <w:r>
        <w:t xml:space="preserve">g. </w:t>
      </w:r>
      <w:proofErr w:type="gramStart"/>
      <w:r w:rsidRPr="00347C20">
        <w:t>URL:http://127.0.0.1:5000/users/3</w:t>
      </w:r>
      <w:proofErr w:type="gramEnd"/>
    </w:p>
    <w:p w:rsidR="008B6F90" w:rsidRDefault="008B6F90" w:rsidP="008B6F90">
      <w:pPr>
        <w:ind w:firstLine="720"/>
      </w:pPr>
      <w:r>
        <w:t>Request Method: PUT</w:t>
      </w:r>
    </w:p>
    <w:p w:rsidR="008B6F90" w:rsidRDefault="008B6F90" w:rsidP="008B6F90">
      <w:pPr>
        <w:ind w:firstLine="720"/>
      </w:pPr>
      <w:r>
        <w:t>Authentication: Pass username and password in authentication field</w:t>
      </w:r>
    </w:p>
    <w:p w:rsidR="008B6F90" w:rsidRDefault="008B6F90" w:rsidP="008B6F90">
      <w:pPr>
        <w:ind w:firstLine="720"/>
      </w:pPr>
      <w:r>
        <w:t>Request Parameters: We need to pass parameters in json fields:</w:t>
      </w:r>
    </w:p>
    <w:p w:rsidR="008B6F90" w:rsidRDefault="008B6F90" w:rsidP="002E2C61">
      <w:pPr>
        <w:pStyle w:val="ListParagraph"/>
        <w:numPr>
          <w:ilvl w:val="0"/>
          <w:numId w:val="5"/>
        </w:numPr>
      </w:pPr>
      <w:r>
        <w:t>password</w:t>
      </w:r>
    </w:p>
    <w:p w:rsidR="008B6F90" w:rsidRDefault="008B6F90" w:rsidP="008B6F90">
      <w:pPr>
        <w:ind w:firstLine="720"/>
      </w:pPr>
      <w:r>
        <w:tab/>
        <w:t>Sample Request:</w:t>
      </w:r>
    </w:p>
    <w:p w:rsidR="008B6F90" w:rsidRDefault="008B6F90" w:rsidP="008B6F90">
      <w:pPr>
        <w:ind w:left="720" w:firstLine="720"/>
      </w:pPr>
      <w:r>
        <w:t>{</w:t>
      </w:r>
    </w:p>
    <w:p w:rsidR="008B6F90" w:rsidRDefault="008B6F90" w:rsidP="008B6F90">
      <w:pPr>
        <w:ind w:left="720" w:firstLine="720"/>
      </w:pPr>
      <w:r>
        <w:t xml:space="preserve">    "password": "password1"</w:t>
      </w:r>
    </w:p>
    <w:p w:rsidR="008B6F90" w:rsidRDefault="008B6F90" w:rsidP="008B6F90">
      <w:pPr>
        <w:ind w:left="720" w:firstLine="720"/>
      </w:pPr>
      <w:r>
        <w:t>}</w:t>
      </w:r>
    </w:p>
    <w:p w:rsidR="002E2C61" w:rsidRDefault="002E2C61" w:rsidP="002E2C61">
      <w:pPr>
        <w:ind w:firstLine="720"/>
      </w:pPr>
      <w:r>
        <w:t>Response Parameters: We will send response in json:</w:t>
      </w:r>
    </w:p>
    <w:p w:rsidR="002E2C61" w:rsidRDefault="002E2C61" w:rsidP="002E2C61">
      <w:pPr>
        <w:pStyle w:val="ListParagraph"/>
        <w:numPr>
          <w:ilvl w:val="0"/>
          <w:numId w:val="6"/>
        </w:numPr>
      </w:pPr>
      <w:r>
        <w:lastRenderedPageBreak/>
        <w:t>status</w:t>
      </w:r>
    </w:p>
    <w:p w:rsidR="002E2C61" w:rsidRDefault="002E2C61" w:rsidP="002E2C61">
      <w:pPr>
        <w:pStyle w:val="ListParagraph"/>
        <w:numPr>
          <w:ilvl w:val="0"/>
          <w:numId w:val="6"/>
        </w:numPr>
      </w:pPr>
      <w:r>
        <w:t>message</w:t>
      </w:r>
    </w:p>
    <w:p w:rsidR="001C3FEB" w:rsidRDefault="001C3FEB" w:rsidP="001C3FEB">
      <w:pPr>
        <w:ind w:left="1440"/>
      </w:pPr>
      <w:r>
        <w:t>Sample Response:</w:t>
      </w:r>
    </w:p>
    <w:p w:rsidR="00722650" w:rsidRDefault="00722650" w:rsidP="00722650">
      <w:pPr>
        <w:ind w:left="1440"/>
      </w:pPr>
      <w:r>
        <w:t>{</w:t>
      </w:r>
    </w:p>
    <w:p w:rsidR="00722650" w:rsidRDefault="00722650" w:rsidP="00722650">
      <w:pPr>
        <w:ind w:left="1440"/>
      </w:pPr>
      <w:r>
        <w:t xml:space="preserve">    "message": "dileep1 password is modified",</w:t>
      </w:r>
    </w:p>
    <w:p w:rsidR="00722650" w:rsidRDefault="00722650" w:rsidP="00722650">
      <w:pPr>
        <w:ind w:left="1440"/>
      </w:pPr>
      <w:r>
        <w:t xml:space="preserve">    "status": "success"</w:t>
      </w:r>
    </w:p>
    <w:p w:rsidR="001C3FEB" w:rsidRDefault="00722650" w:rsidP="00722650">
      <w:pPr>
        <w:ind w:left="1440"/>
      </w:pPr>
      <w:r>
        <w:t>}</w:t>
      </w:r>
    </w:p>
    <w:p w:rsidR="001C3FEB" w:rsidRDefault="001C3FEB" w:rsidP="001C3FEB">
      <w:pPr>
        <w:ind w:left="1440"/>
      </w:pPr>
      <w:r>
        <w:t>Sample Fail Response:</w:t>
      </w:r>
    </w:p>
    <w:p w:rsidR="008B6F90" w:rsidRDefault="008B6F90" w:rsidP="008B6F90">
      <w:pPr>
        <w:ind w:left="720" w:firstLine="720"/>
      </w:pPr>
      <w:r>
        <w:t>{</w:t>
      </w:r>
    </w:p>
    <w:p w:rsidR="008B6F90" w:rsidRDefault="008B6F90" w:rsidP="008B6F90">
      <w:pPr>
        <w:ind w:left="720" w:firstLine="720"/>
      </w:pPr>
      <w:r>
        <w:t xml:space="preserve">    "message": "No user exist for given ID!!",</w:t>
      </w:r>
    </w:p>
    <w:p w:rsidR="008B6F90" w:rsidRDefault="008B6F90" w:rsidP="008B6F90">
      <w:pPr>
        <w:ind w:left="720" w:firstLine="720"/>
      </w:pPr>
      <w:r>
        <w:t xml:space="preserve">    "status": "fail"</w:t>
      </w:r>
    </w:p>
    <w:p w:rsidR="002427EB" w:rsidRDefault="008B6F90" w:rsidP="00650332">
      <w:pPr>
        <w:ind w:left="720" w:firstLine="720"/>
      </w:pPr>
      <w:r>
        <w:t>}</w:t>
      </w:r>
    </w:p>
    <w:p w:rsidR="002427EB" w:rsidRDefault="002427EB" w:rsidP="002427EB"/>
    <w:p w:rsidR="002427EB" w:rsidRDefault="002427EB" w:rsidP="002427EB">
      <w:pPr>
        <w:pBdr>
          <w:bottom w:val="single" w:sz="6" w:space="1" w:color="auto"/>
        </w:pBdr>
      </w:pPr>
      <w:r>
        <w:t>Articles API</w:t>
      </w:r>
    </w:p>
    <w:p w:rsidR="002427EB" w:rsidRDefault="002427EB" w:rsidP="002427EB"/>
    <w:p w:rsidR="002427EB" w:rsidRDefault="002427EB" w:rsidP="002427EB">
      <w:r>
        <w:t>1. Post a new article</w:t>
      </w:r>
    </w:p>
    <w:p w:rsidR="00EC32B1" w:rsidRDefault="00EC32B1" w:rsidP="00EC32B1">
      <w:pPr>
        <w:ind w:firstLine="720"/>
      </w:pPr>
      <w:r>
        <w:t xml:space="preserve">Endpoint: </w:t>
      </w:r>
      <w:r w:rsidRPr="00EC32B1">
        <w:t>http://127.0.0.1:5001/articles</w:t>
      </w:r>
    </w:p>
    <w:p w:rsidR="00EC32B1" w:rsidRDefault="00EC32B1" w:rsidP="00EC32B1">
      <w:pPr>
        <w:ind w:firstLine="720"/>
      </w:pPr>
      <w:r>
        <w:t>Request Method: POST</w:t>
      </w:r>
    </w:p>
    <w:p w:rsidR="00EC32B1" w:rsidRDefault="00EC32B1" w:rsidP="00EC32B1">
      <w:pPr>
        <w:ind w:firstLine="720"/>
      </w:pPr>
      <w:r>
        <w:t>Authentication: Pass username and password in authentication field</w:t>
      </w:r>
    </w:p>
    <w:p w:rsidR="00EC32B1" w:rsidRDefault="00EC32B1" w:rsidP="00EC32B1">
      <w:pPr>
        <w:ind w:firstLine="720"/>
      </w:pPr>
      <w:r>
        <w:t>Request Parameters: We need to pass parameters in json fields:</w:t>
      </w:r>
    </w:p>
    <w:p w:rsidR="00C278F4" w:rsidRDefault="00C278F4" w:rsidP="00C278F4">
      <w:pPr>
        <w:pStyle w:val="ListParagraph"/>
        <w:numPr>
          <w:ilvl w:val="0"/>
          <w:numId w:val="7"/>
        </w:numPr>
      </w:pPr>
      <w:r>
        <w:t xml:space="preserve">title </w:t>
      </w:r>
    </w:p>
    <w:p w:rsidR="00EC32B1" w:rsidRDefault="00C278F4" w:rsidP="00C278F4">
      <w:pPr>
        <w:pStyle w:val="ListParagraph"/>
        <w:numPr>
          <w:ilvl w:val="0"/>
          <w:numId w:val="7"/>
        </w:numPr>
      </w:pPr>
      <w:r>
        <w:t>body</w:t>
      </w:r>
    </w:p>
    <w:p w:rsidR="00EC32B1" w:rsidRDefault="00C278F4" w:rsidP="00C278F4">
      <w:pPr>
        <w:pStyle w:val="ListParagraph"/>
        <w:numPr>
          <w:ilvl w:val="0"/>
          <w:numId w:val="7"/>
        </w:numPr>
      </w:pPr>
      <w:proofErr w:type="spellStart"/>
      <w:r>
        <w:t>article_url</w:t>
      </w:r>
      <w:proofErr w:type="spellEnd"/>
    </w:p>
    <w:p w:rsidR="00EC32B1" w:rsidRDefault="00EC32B1" w:rsidP="00EC32B1">
      <w:pPr>
        <w:ind w:firstLine="720"/>
      </w:pPr>
      <w:r>
        <w:tab/>
        <w:t>Sample Request:</w:t>
      </w:r>
    </w:p>
    <w:p w:rsidR="00EC32B1" w:rsidRDefault="00EC32B1" w:rsidP="00EC32B1">
      <w:pPr>
        <w:ind w:left="720" w:firstLine="720"/>
      </w:pPr>
      <w:r>
        <w:t>{</w:t>
      </w:r>
    </w:p>
    <w:p w:rsidR="00EC32B1" w:rsidRDefault="00EC32B1" w:rsidP="00EC32B1">
      <w:pPr>
        <w:ind w:left="720" w:firstLine="720"/>
      </w:pPr>
      <w:r>
        <w:t xml:space="preserve">    "title": "title11",</w:t>
      </w:r>
    </w:p>
    <w:p w:rsidR="00EC32B1" w:rsidRDefault="00EC32B1" w:rsidP="00EC32B1">
      <w:pPr>
        <w:ind w:left="720" w:firstLine="720"/>
      </w:pPr>
      <w:r>
        <w:t xml:space="preserve">    "body": "this is body 11",</w:t>
      </w:r>
    </w:p>
    <w:p w:rsidR="00EC32B1" w:rsidRDefault="00EC32B1" w:rsidP="00EC32B1">
      <w:pPr>
        <w:ind w:left="720" w:firstLine="720"/>
      </w:pPr>
      <w:r>
        <w:t xml:space="preserve">    "</w:t>
      </w:r>
      <w:proofErr w:type="spellStart"/>
      <w:r>
        <w:t>article_url</w:t>
      </w:r>
      <w:proofErr w:type="spellEnd"/>
      <w:r>
        <w:t>": "url11"</w:t>
      </w:r>
    </w:p>
    <w:p w:rsidR="00EC32B1" w:rsidRDefault="00EC32B1" w:rsidP="00EC32B1">
      <w:pPr>
        <w:ind w:left="720" w:firstLine="720"/>
      </w:pPr>
      <w:r>
        <w:t xml:space="preserve">} </w:t>
      </w:r>
    </w:p>
    <w:p w:rsidR="00EC32B1" w:rsidRDefault="00EC32B1" w:rsidP="00EC32B1">
      <w:pPr>
        <w:ind w:firstLine="720"/>
      </w:pPr>
      <w:r>
        <w:t>Response Parameters: We will send response in json:</w:t>
      </w:r>
    </w:p>
    <w:p w:rsidR="00EC32B1" w:rsidRDefault="00EC32B1" w:rsidP="00C278F4">
      <w:pPr>
        <w:pStyle w:val="ListParagraph"/>
        <w:numPr>
          <w:ilvl w:val="0"/>
          <w:numId w:val="8"/>
        </w:numPr>
      </w:pPr>
      <w:r>
        <w:lastRenderedPageBreak/>
        <w:t>status</w:t>
      </w:r>
    </w:p>
    <w:p w:rsidR="00EC32B1" w:rsidRDefault="00EC32B1" w:rsidP="00C278F4">
      <w:pPr>
        <w:pStyle w:val="ListParagraph"/>
        <w:numPr>
          <w:ilvl w:val="0"/>
          <w:numId w:val="8"/>
        </w:numPr>
      </w:pPr>
      <w:r>
        <w:t>message</w:t>
      </w:r>
    </w:p>
    <w:p w:rsidR="00EC32B1" w:rsidRDefault="00EC32B1" w:rsidP="00EC32B1">
      <w:pPr>
        <w:ind w:left="720" w:firstLine="720"/>
      </w:pPr>
      <w:r>
        <w:t>Sample response</w:t>
      </w:r>
    </w:p>
    <w:p w:rsidR="00EC32B1" w:rsidRDefault="00EC32B1" w:rsidP="00EC32B1">
      <w:pPr>
        <w:ind w:left="720" w:firstLine="720"/>
      </w:pPr>
      <w:r>
        <w:t>{</w:t>
      </w:r>
    </w:p>
    <w:p w:rsidR="00EC32B1" w:rsidRDefault="00EC32B1" w:rsidP="00EC32B1">
      <w:pPr>
        <w:ind w:left="720" w:firstLine="720"/>
      </w:pPr>
      <w:r>
        <w:t xml:space="preserve">    "message": "article title11</w:t>
      </w:r>
      <w:r w:rsidR="0056190A">
        <w:t xml:space="preserve"> </w:t>
      </w:r>
      <w:r>
        <w:t>was added!",</w:t>
      </w:r>
    </w:p>
    <w:p w:rsidR="00EC32B1" w:rsidRDefault="00EC32B1" w:rsidP="00EC32B1">
      <w:pPr>
        <w:ind w:left="720" w:firstLine="720"/>
      </w:pPr>
      <w:r>
        <w:t xml:space="preserve">    "status": "success"</w:t>
      </w:r>
    </w:p>
    <w:p w:rsidR="00EC32B1" w:rsidRDefault="00EC32B1" w:rsidP="00EC32B1">
      <w:pPr>
        <w:ind w:left="720" w:firstLine="720"/>
      </w:pPr>
      <w:r>
        <w:t>}</w:t>
      </w:r>
    </w:p>
    <w:p w:rsidR="002427EB" w:rsidRDefault="00C278F4" w:rsidP="002427EB">
      <w:r>
        <w:tab/>
      </w:r>
      <w:r>
        <w:tab/>
        <w:t>Sample fail response:</w:t>
      </w:r>
    </w:p>
    <w:p w:rsidR="00C278F4" w:rsidRDefault="00C278F4" w:rsidP="00C278F4">
      <w:pPr>
        <w:ind w:left="1440"/>
      </w:pPr>
      <w:r>
        <w:t>{</w:t>
      </w:r>
    </w:p>
    <w:p w:rsidR="00C278F4" w:rsidRDefault="00C278F4" w:rsidP="00C278F4">
      <w:pPr>
        <w:ind w:left="1440"/>
      </w:pPr>
      <w:r>
        <w:tab/>
        <w:t>"message": "Error while adding article",</w:t>
      </w:r>
    </w:p>
    <w:p w:rsidR="00C278F4" w:rsidRDefault="00C278F4" w:rsidP="00C278F4">
      <w:pPr>
        <w:ind w:left="1440"/>
      </w:pPr>
      <w:r>
        <w:tab/>
        <w:t>"status": "fail"</w:t>
      </w:r>
    </w:p>
    <w:p w:rsidR="00C278F4" w:rsidRDefault="00C278F4" w:rsidP="00C278F4">
      <w:pPr>
        <w:ind w:left="1440"/>
      </w:pPr>
      <w:r>
        <w:t>}</w:t>
      </w:r>
    </w:p>
    <w:p w:rsidR="002427EB" w:rsidRDefault="002427EB" w:rsidP="002427EB"/>
    <w:p w:rsidR="002427EB" w:rsidRDefault="002427EB" w:rsidP="002427EB">
      <w:r>
        <w:t>2. Retrieve an individual article</w:t>
      </w:r>
    </w:p>
    <w:p w:rsidR="00BD21A4" w:rsidRDefault="005A64E2" w:rsidP="00BD21A4">
      <w:pPr>
        <w:ind w:firstLine="720"/>
      </w:pPr>
      <w:r>
        <w:t xml:space="preserve">Endpoint: </w:t>
      </w:r>
      <w:hyperlink r:id="rId9" w:history="1">
        <w:r w:rsidR="00BD21A4" w:rsidRPr="00DA2E16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 xml:space="preserve"> http://127.0.0.1:5001/article</w:t>
        </w:r>
        <w:r w:rsidR="00BD21A4" w:rsidRPr="00DA2E16">
          <w:rPr>
            <w:rStyle w:val="Hyperlink"/>
          </w:rPr>
          <w:t>/&lt;id</w:t>
        </w:r>
      </w:hyperlink>
      <w:r>
        <w:t xml:space="preserve">&gt; #pass </w:t>
      </w:r>
      <w:proofErr w:type="spellStart"/>
      <w:r>
        <w:t>userid</w:t>
      </w:r>
      <w:proofErr w:type="spellEnd"/>
      <w:r>
        <w:t xml:space="preserve"> in </w:t>
      </w:r>
      <w:proofErr w:type="spellStart"/>
      <w:r>
        <w:t>url</w:t>
      </w:r>
      <w:proofErr w:type="spellEnd"/>
    </w:p>
    <w:p w:rsidR="00413A32" w:rsidRPr="00413A32" w:rsidRDefault="005A64E2" w:rsidP="00413A32">
      <w:pPr>
        <w:ind w:firstLine="720"/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t xml:space="preserve">E.g. </w:t>
      </w:r>
      <w:r w:rsidRPr="00347C20">
        <w:t>URL:</w:t>
      </w:r>
      <w:r w:rsidR="00413A32" w:rsidRPr="00413A32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 </w:t>
      </w:r>
      <w:r w:rsidR="00413A32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http://127.0.0.1:5001/article/11</w:t>
      </w:r>
    </w:p>
    <w:p w:rsidR="005A64E2" w:rsidRDefault="005A64E2" w:rsidP="005A64E2">
      <w:pPr>
        <w:ind w:firstLine="720"/>
      </w:pPr>
      <w:r>
        <w:t>Request Method: GET</w:t>
      </w:r>
    </w:p>
    <w:p w:rsidR="005A64E2" w:rsidRDefault="005A64E2" w:rsidP="005A64E2">
      <w:pPr>
        <w:ind w:firstLine="720"/>
      </w:pPr>
      <w:r>
        <w:t>Authentication: Not required</w:t>
      </w:r>
    </w:p>
    <w:p w:rsidR="005A64E2" w:rsidRDefault="005A64E2" w:rsidP="005A64E2">
      <w:pPr>
        <w:ind w:firstLine="720"/>
      </w:pPr>
      <w:r>
        <w:t xml:space="preserve">Request Parameters: </w:t>
      </w:r>
      <w:r w:rsidR="00930E0C">
        <w:t>no need to pass parameters in json</w:t>
      </w:r>
    </w:p>
    <w:p w:rsidR="005A64E2" w:rsidRDefault="005A64E2" w:rsidP="005A64E2">
      <w:pPr>
        <w:ind w:firstLine="720"/>
      </w:pPr>
      <w:r>
        <w:t>Response Parameters: We will send response in json:</w:t>
      </w:r>
    </w:p>
    <w:p w:rsidR="005A64E2" w:rsidRDefault="005A64E2" w:rsidP="00930E0C">
      <w:pPr>
        <w:pStyle w:val="ListParagraph"/>
        <w:numPr>
          <w:ilvl w:val="0"/>
          <w:numId w:val="10"/>
        </w:numPr>
      </w:pPr>
      <w:r>
        <w:t>status</w:t>
      </w:r>
    </w:p>
    <w:p w:rsidR="005A64E2" w:rsidRDefault="008D6B84" w:rsidP="00930E0C">
      <w:pPr>
        <w:pStyle w:val="ListParagraph"/>
        <w:numPr>
          <w:ilvl w:val="0"/>
          <w:numId w:val="10"/>
        </w:numPr>
      </w:pPr>
      <w:r>
        <w:t>title</w:t>
      </w:r>
    </w:p>
    <w:p w:rsidR="008D6B84" w:rsidRDefault="008D6B84" w:rsidP="00930E0C">
      <w:pPr>
        <w:pStyle w:val="ListParagraph"/>
        <w:numPr>
          <w:ilvl w:val="0"/>
          <w:numId w:val="10"/>
        </w:numPr>
      </w:pPr>
      <w:r>
        <w:t>body</w:t>
      </w:r>
    </w:p>
    <w:p w:rsidR="008D6B84" w:rsidRDefault="008D6B84" w:rsidP="00930E0C">
      <w:pPr>
        <w:pStyle w:val="ListParagraph"/>
        <w:numPr>
          <w:ilvl w:val="0"/>
          <w:numId w:val="10"/>
        </w:numPr>
      </w:pPr>
      <w:r>
        <w:t>author</w:t>
      </w:r>
    </w:p>
    <w:p w:rsidR="005A64E2" w:rsidRDefault="005A64E2" w:rsidP="005A64E2">
      <w:pPr>
        <w:ind w:left="1440"/>
      </w:pPr>
      <w:r>
        <w:t>Sample Response:</w:t>
      </w:r>
    </w:p>
    <w:p w:rsidR="00EA5F53" w:rsidRDefault="00EA5F53" w:rsidP="00EA5F53">
      <w:pPr>
        <w:ind w:left="1440"/>
      </w:pPr>
      <w:r>
        <w:t>{</w:t>
      </w:r>
    </w:p>
    <w:p w:rsidR="00EA5F53" w:rsidRDefault="00EA5F53" w:rsidP="00EA5F53">
      <w:pPr>
        <w:ind w:left="1440"/>
      </w:pPr>
      <w:r>
        <w:t xml:space="preserve">    "author": "dileep3",</w:t>
      </w:r>
    </w:p>
    <w:p w:rsidR="00EA5F53" w:rsidRDefault="00EA5F53" w:rsidP="00EA5F53">
      <w:pPr>
        <w:ind w:left="1440"/>
      </w:pPr>
      <w:r>
        <w:t xml:space="preserve">    "body": "this is body 5",</w:t>
      </w:r>
    </w:p>
    <w:p w:rsidR="00EA5F53" w:rsidRDefault="00EA5F53" w:rsidP="00EA5F53">
      <w:pPr>
        <w:ind w:left="1440"/>
      </w:pPr>
      <w:r>
        <w:t xml:space="preserve">    "status": "success",</w:t>
      </w:r>
    </w:p>
    <w:p w:rsidR="00EA5F53" w:rsidRDefault="00EA5F53" w:rsidP="00EA5F53">
      <w:pPr>
        <w:ind w:left="1440"/>
      </w:pPr>
      <w:r>
        <w:t xml:space="preserve">    "title": "title5"</w:t>
      </w:r>
    </w:p>
    <w:p w:rsidR="00EA5F53" w:rsidRDefault="00EA5F53" w:rsidP="00EA5F53">
      <w:pPr>
        <w:ind w:left="1440"/>
      </w:pPr>
      <w:r>
        <w:lastRenderedPageBreak/>
        <w:t>}</w:t>
      </w:r>
    </w:p>
    <w:p w:rsidR="00930E0C" w:rsidRDefault="00930E0C" w:rsidP="00EA5F53">
      <w:pPr>
        <w:ind w:left="1440"/>
      </w:pPr>
      <w:r>
        <w:t>Sample fail response:</w:t>
      </w:r>
    </w:p>
    <w:p w:rsidR="00930E0C" w:rsidRDefault="00930E0C" w:rsidP="00930E0C">
      <w:pPr>
        <w:ind w:left="1440"/>
      </w:pPr>
      <w:r>
        <w:t>{</w:t>
      </w:r>
    </w:p>
    <w:p w:rsidR="00930E0C" w:rsidRDefault="00930E0C" w:rsidP="00930E0C">
      <w:pPr>
        <w:ind w:left="1440"/>
      </w:pPr>
      <w:r>
        <w:t xml:space="preserve">    "message": "No article exist of given ID!!",</w:t>
      </w:r>
    </w:p>
    <w:p w:rsidR="00930E0C" w:rsidRDefault="00930E0C" w:rsidP="00930E0C">
      <w:pPr>
        <w:ind w:left="1440"/>
      </w:pPr>
      <w:r>
        <w:t xml:space="preserve">    "status": "fail"</w:t>
      </w:r>
    </w:p>
    <w:p w:rsidR="002427EB" w:rsidRDefault="00930E0C" w:rsidP="00930E0C">
      <w:pPr>
        <w:ind w:left="1440"/>
      </w:pPr>
      <w:r>
        <w:t>}</w:t>
      </w:r>
    </w:p>
    <w:p w:rsidR="002427EB" w:rsidRDefault="002427EB" w:rsidP="002427EB"/>
    <w:p w:rsidR="002427EB" w:rsidRDefault="002427EB" w:rsidP="002427EB">
      <w:r>
        <w:t>3. Edit an individual article. The last-modified timestamp should be updated.</w:t>
      </w:r>
    </w:p>
    <w:p w:rsidR="005A798F" w:rsidRDefault="005A798F" w:rsidP="005A798F">
      <w:pPr>
        <w:ind w:firstLine="720"/>
      </w:pPr>
      <w:r>
        <w:t xml:space="preserve">Endpoint: </w:t>
      </w:r>
      <w:r w:rsidR="009A5690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http://127.0.0.1:5001/article/&lt;</w:t>
      </w:r>
      <w:r w:rsidR="009A5690">
        <w:t>id&gt;</w:t>
      </w:r>
      <w:r>
        <w:t xml:space="preserve"> #pass </w:t>
      </w:r>
      <w:proofErr w:type="spellStart"/>
      <w:r>
        <w:t>userid</w:t>
      </w:r>
      <w:proofErr w:type="spellEnd"/>
      <w:r>
        <w:t xml:space="preserve"> in </w:t>
      </w:r>
      <w:proofErr w:type="spellStart"/>
      <w:r>
        <w:t>url</w:t>
      </w:r>
      <w:proofErr w:type="spellEnd"/>
    </w:p>
    <w:p w:rsidR="005A798F" w:rsidRDefault="005A798F" w:rsidP="005A798F">
      <w:pPr>
        <w:ind w:firstLine="720"/>
      </w:pPr>
      <w:r>
        <w:t xml:space="preserve">E.g. </w:t>
      </w:r>
      <w:r w:rsidRPr="00347C20">
        <w:t>URL:</w:t>
      </w:r>
      <w:r w:rsidR="009A5690" w:rsidRPr="009A5690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 </w:t>
      </w:r>
      <w:r w:rsidR="009A5690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http://127.0.0.1:5001/article/2</w:t>
      </w:r>
    </w:p>
    <w:p w:rsidR="005A798F" w:rsidRDefault="005A798F" w:rsidP="005A798F">
      <w:pPr>
        <w:ind w:firstLine="720"/>
      </w:pPr>
      <w:r>
        <w:t>Request Method: PUT</w:t>
      </w:r>
    </w:p>
    <w:p w:rsidR="005A798F" w:rsidRDefault="005A798F" w:rsidP="005A798F">
      <w:pPr>
        <w:ind w:firstLine="720"/>
      </w:pPr>
      <w:r>
        <w:t>Authentication: Pass username and password in authentication field</w:t>
      </w:r>
    </w:p>
    <w:p w:rsidR="005A798F" w:rsidRDefault="005A798F" w:rsidP="005A798F">
      <w:pPr>
        <w:ind w:firstLine="720"/>
      </w:pPr>
      <w:r>
        <w:t>Request Parameters: We need to pass parameters in json fields:</w:t>
      </w:r>
    </w:p>
    <w:p w:rsidR="00942C8C" w:rsidRDefault="003635F2" w:rsidP="00942C8C">
      <w:pPr>
        <w:pStyle w:val="ListParagraph"/>
        <w:numPr>
          <w:ilvl w:val="0"/>
          <w:numId w:val="11"/>
        </w:numPr>
      </w:pPr>
      <w:r>
        <w:t>title</w:t>
      </w:r>
    </w:p>
    <w:p w:rsidR="003635F2" w:rsidRDefault="003635F2" w:rsidP="00942C8C">
      <w:pPr>
        <w:pStyle w:val="ListParagraph"/>
        <w:numPr>
          <w:ilvl w:val="0"/>
          <w:numId w:val="11"/>
        </w:numPr>
      </w:pPr>
      <w:r>
        <w:t>body</w:t>
      </w:r>
    </w:p>
    <w:p w:rsidR="005A798F" w:rsidRDefault="005A798F" w:rsidP="00942C8C">
      <w:pPr>
        <w:ind w:left="720" w:firstLine="720"/>
      </w:pPr>
      <w:r>
        <w:t>Sample Request:</w:t>
      </w:r>
    </w:p>
    <w:p w:rsidR="00942C8C" w:rsidRDefault="00942C8C" w:rsidP="00942C8C">
      <w:pPr>
        <w:ind w:left="720" w:firstLine="720"/>
      </w:pPr>
      <w:r>
        <w:t>{</w:t>
      </w:r>
    </w:p>
    <w:p w:rsidR="00942C8C" w:rsidRDefault="00942C8C" w:rsidP="00942C8C">
      <w:pPr>
        <w:ind w:left="720" w:firstLine="720"/>
      </w:pPr>
      <w:r>
        <w:t xml:space="preserve">    "title": "title2 updating",</w:t>
      </w:r>
    </w:p>
    <w:p w:rsidR="00942C8C" w:rsidRDefault="00942C8C" w:rsidP="00942C8C">
      <w:pPr>
        <w:ind w:left="720" w:firstLine="720"/>
      </w:pPr>
      <w:r>
        <w:t xml:space="preserve">    "body": "this is body 2 updating"</w:t>
      </w:r>
    </w:p>
    <w:p w:rsidR="005A798F" w:rsidRDefault="00942C8C" w:rsidP="00942C8C">
      <w:pPr>
        <w:ind w:left="720" w:firstLine="720"/>
      </w:pPr>
      <w:r>
        <w:t>}</w:t>
      </w:r>
    </w:p>
    <w:p w:rsidR="005A798F" w:rsidRDefault="005A798F" w:rsidP="005A798F">
      <w:pPr>
        <w:ind w:firstLine="720"/>
      </w:pPr>
      <w:r>
        <w:t>Response Parameters: We will send response in json:</w:t>
      </w:r>
    </w:p>
    <w:p w:rsidR="005A798F" w:rsidRDefault="005A798F" w:rsidP="003635F2">
      <w:pPr>
        <w:pStyle w:val="ListParagraph"/>
        <w:numPr>
          <w:ilvl w:val="0"/>
          <w:numId w:val="12"/>
        </w:numPr>
      </w:pPr>
      <w:r>
        <w:t>status</w:t>
      </w:r>
    </w:p>
    <w:p w:rsidR="005A798F" w:rsidRDefault="005A798F" w:rsidP="003635F2">
      <w:pPr>
        <w:pStyle w:val="ListParagraph"/>
        <w:numPr>
          <w:ilvl w:val="0"/>
          <w:numId w:val="12"/>
        </w:numPr>
      </w:pPr>
      <w:r>
        <w:t>message</w:t>
      </w:r>
    </w:p>
    <w:p w:rsidR="005A798F" w:rsidRDefault="005A798F" w:rsidP="005A798F">
      <w:pPr>
        <w:ind w:left="1440"/>
      </w:pPr>
      <w:r>
        <w:t>Sample Response:</w:t>
      </w:r>
    </w:p>
    <w:p w:rsidR="003635F2" w:rsidRDefault="003635F2" w:rsidP="003635F2">
      <w:pPr>
        <w:ind w:left="1440"/>
      </w:pPr>
      <w:r>
        <w:t>{</w:t>
      </w:r>
    </w:p>
    <w:p w:rsidR="003635F2" w:rsidRDefault="003635F2" w:rsidP="003635F2">
      <w:pPr>
        <w:ind w:left="1440"/>
      </w:pPr>
      <w:r>
        <w:t xml:space="preserve">    "message": "title2 updating is updated!!",</w:t>
      </w:r>
    </w:p>
    <w:p w:rsidR="003635F2" w:rsidRDefault="003635F2" w:rsidP="003635F2">
      <w:pPr>
        <w:ind w:left="1440"/>
      </w:pPr>
      <w:r>
        <w:t xml:space="preserve">    "status": "success"</w:t>
      </w:r>
    </w:p>
    <w:p w:rsidR="005A798F" w:rsidRDefault="003635F2" w:rsidP="003635F2">
      <w:pPr>
        <w:ind w:left="1440"/>
      </w:pPr>
      <w:r>
        <w:t>}</w:t>
      </w:r>
    </w:p>
    <w:p w:rsidR="005A798F" w:rsidRDefault="005A798F" w:rsidP="005A798F">
      <w:pPr>
        <w:ind w:left="1440"/>
      </w:pPr>
      <w:r>
        <w:t>Sample Fail Response:</w:t>
      </w:r>
    </w:p>
    <w:p w:rsidR="003635F2" w:rsidRDefault="003635F2" w:rsidP="003635F2">
      <w:pPr>
        <w:ind w:left="720" w:firstLine="720"/>
      </w:pPr>
      <w:r>
        <w:lastRenderedPageBreak/>
        <w:t>{</w:t>
      </w:r>
    </w:p>
    <w:p w:rsidR="003635F2" w:rsidRDefault="003635F2" w:rsidP="003635F2">
      <w:pPr>
        <w:ind w:left="720" w:firstLine="720"/>
      </w:pPr>
      <w:r>
        <w:t xml:space="preserve">    "message": "No article exist for given ID!!",</w:t>
      </w:r>
    </w:p>
    <w:p w:rsidR="003635F2" w:rsidRDefault="003635F2" w:rsidP="003635F2">
      <w:pPr>
        <w:ind w:left="720" w:firstLine="720"/>
      </w:pPr>
      <w:r>
        <w:t xml:space="preserve">    "status": "fail"</w:t>
      </w:r>
    </w:p>
    <w:p w:rsidR="005A798F" w:rsidRDefault="003635F2" w:rsidP="003635F2">
      <w:pPr>
        <w:ind w:left="720" w:firstLine="720"/>
      </w:pPr>
      <w:r>
        <w:t>}</w:t>
      </w:r>
    </w:p>
    <w:p w:rsidR="002427EB" w:rsidRDefault="002427EB" w:rsidP="002427EB"/>
    <w:p w:rsidR="002427EB" w:rsidRDefault="002427EB" w:rsidP="002427EB"/>
    <w:p w:rsidR="002427EB" w:rsidRDefault="002427EB" w:rsidP="002427EB">
      <w:r>
        <w:t>4. Delete a specific existing article</w:t>
      </w:r>
    </w:p>
    <w:p w:rsidR="00172851" w:rsidRDefault="00172851" w:rsidP="00172851">
      <w:pPr>
        <w:ind w:firstLine="720"/>
      </w:pPr>
      <w:r>
        <w:t xml:space="preserve">Endpoint: 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http://127.0.0.1:5001/article/&lt;</w:t>
      </w:r>
      <w:r>
        <w:t xml:space="preserve">id&gt; #pass </w:t>
      </w:r>
      <w:proofErr w:type="spellStart"/>
      <w:r>
        <w:t>userid</w:t>
      </w:r>
      <w:proofErr w:type="spellEnd"/>
      <w:r>
        <w:t xml:space="preserve"> in </w:t>
      </w:r>
      <w:proofErr w:type="spellStart"/>
      <w:r>
        <w:t>url</w:t>
      </w:r>
      <w:proofErr w:type="spellEnd"/>
    </w:p>
    <w:p w:rsidR="00172851" w:rsidRDefault="00172851" w:rsidP="00172851">
      <w:pPr>
        <w:ind w:firstLine="720"/>
      </w:pPr>
      <w:r>
        <w:t xml:space="preserve">E.g. </w:t>
      </w:r>
      <w:r w:rsidRPr="00347C20">
        <w:t>URL:</w:t>
      </w:r>
      <w:r w:rsidRPr="009A5690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 </w:t>
      </w:r>
      <w:r w:rsidR="000E4598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http://127.0.0.1:5001/article/5</w:t>
      </w:r>
    </w:p>
    <w:p w:rsidR="00172851" w:rsidRDefault="00172851" w:rsidP="00172851">
      <w:pPr>
        <w:ind w:firstLine="720"/>
      </w:pPr>
      <w:r>
        <w:t xml:space="preserve">Request Method: </w:t>
      </w:r>
      <w:r w:rsidR="005851BC">
        <w:t>DELETE</w:t>
      </w:r>
    </w:p>
    <w:p w:rsidR="00172851" w:rsidRDefault="00172851" w:rsidP="00172851">
      <w:pPr>
        <w:ind w:firstLine="720"/>
      </w:pPr>
      <w:r>
        <w:t>Authentication: Pass username and password in authentication field</w:t>
      </w:r>
    </w:p>
    <w:p w:rsidR="00172851" w:rsidRDefault="00172851" w:rsidP="00172851">
      <w:pPr>
        <w:ind w:firstLine="720"/>
      </w:pPr>
      <w:r>
        <w:t xml:space="preserve">Request Parameters: </w:t>
      </w:r>
      <w:r w:rsidR="005851BC">
        <w:t>No need to pass request filed in json</w:t>
      </w:r>
    </w:p>
    <w:p w:rsidR="00172851" w:rsidRDefault="00172851" w:rsidP="00172851">
      <w:pPr>
        <w:ind w:firstLine="720"/>
      </w:pPr>
      <w:r>
        <w:t>Response Parameters: We will send response in json:</w:t>
      </w:r>
    </w:p>
    <w:p w:rsidR="00172851" w:rsidRDefault="00172851" w:rsidP="00A51023">
      <w:pPr>
        <w:pStyle w:val="ListParagraph"/>
        <w:numPr>
          <w:ilvl w:val="0"/>
          <w:numId w:val="14"/>
        </w:numPr>
      </w:pPr>
      <w:r>
        <w:t>status</w:t>
      </w:r>
    </w:p>
    <w:p w:rsidR="00172851" w:rsidRDefault="00172851" w:rsidP="00A51023">
      <w:pPr>
        <w:pStyle w:val="ListParagraph"/>
        <w:numPr>
          <w:ilvl w:val="0"/>
          <w:numId w:val="14"/>
        </w:numPr>
      </w:pPr>
      <w:r>
        <w:t>message</w:t>
      </w:r>
    </w:p>
    <w:p w:rsidR="005851BC" w:rsidRDefault="005851BC" w:rsidP="005851BC">
      <w:pPr>
        <w:ind w:left="1440"/>
      </w:pPr>
      <w:r>
        <w:t>{</w:t>
      </w:r>
    </w:p>
    <w:p w:rsidR="005851BC" w:rsidRDefault="005851BC" w:rsidP="005851BC">
      <w:pPr>
        <w:ind w:left="1440"/>
      </w:pPr>
      <w:r>
        <w:t xml:space="preserve">    "message": "title2 updating is deleted!",</w:t>
      </w:r>
    </w:p>
    <w:p w:rsidR="005851BC" w:rsidRDefault="005851BC" w:rsidP="005851BC">
      <w:pPr>
        <w:ind w:left="1440"/>
      </w:pPr>
      <w:r>
        <w:t xml:space="preserve">    "status": "success"</w:t>
      </w:r>
    </w:p>
    <w:p w:rsidR="005851BC" w:rsidRDefault="005851BC" w:rsidP="005851BC">
      <w:pPr>
        <w:ind w:left="1440"/>
      </w:pPr>
      <w:r>
        <w:t>}</w:t>
      </w:r>
    </w:p>
    <w:p w:rsidR="00172851" w:rsidRDefault="00172851" w:rsidP="005851BC">
      <w:pPr>
        <w:ind w:left="1440"/>
      </w:pPr>
      <w:r>
        <w:t>Sample Fail Response:</w:t>
      </w:r>
    </w:p>
    <w:p w:rsidR="00172851" w:rsidRDefault="00172851" w:rsidP="00172851">
      <w:pPr>
        <w:ind w:left="720" w:firstLine="720"/>
      </w:pPr>
      <w:r>
        <w:t>{</w:t>
      </w:r>
    </w:p>
    <w:p w:rsidR="00172851" w:rsidRDefault="00172851" w:rsidP="00172851">
      <w:pPr>
        <w:ind w:left="720" w:firstLine="720"/>
      </w:pPr>
      <w:r>
        <w:t xml:space="preserve">    "message": "No article exist for given ID!!",</w:t>
      </w:r>
    </w:p>
    <w:p w:rsidR="00172851" w:rsidRDefault="00172851" w:rsidP="00172851">
      <w:pPr>
        <w:ind w:left="720" w:firstLine="720"/>
      </w:pPr>
      <w:r>
        <w:t xml:space="preserve">    "status": "fail"</w:t>
      </w:r>
    </w:p>
    <w:p w:rsidR="002427EB" w:rsidRDefault="00172851" w:rsidP="000E4598">
      <w:pPr>
        <w:ind w:left="720" w:firstLine="720"/>
      </w:pPr>
      <w:r>
        <w:t>}</w:t>
      </w:r>
    </w:p>
    <w:p w:rsidR="006C7788" w:rsidRDefault="006C7788" w:rsidP="00172851"/>
    <w:p w:rsidR="002427EB" w:rsidRDefault="002427EB" w:rsidP="002427EB">
      <w:r>
        <w:t>5. Retrieve the entire contents (including article text) for the n most recent articles</w:t>
      </w:r>
    </w:p>
    <w:p w:rsidR="001D59E4" w:rsidRDefault="001D59E4" w:rsidP="001D59E4">
      <w:pPr>
        <w:ind w:firstLine="720"/>
      </w:pPr>
      <w:r>
        <w:t xml:space="preserve">Endpoint: 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http://127.0.0.1:5001/articles/&lt;n&gt;</w:t>
      </w:r>
      <w:r>
        <w:t xml:space="preserve"> #pass number n in </w:t>
      </w:r>
      <w:proofErr w:type="spellStart"/>
      <w:r>
        <w:t>url</w:t>
      </w:r>
      <w:proofErr w:type="spellEnd"/>
    </w:p>
    <w:p w:rsidR="001D59E4" w:rsidRPr="00413A32" w:rsidRDefault="001D59E4" w:rsidP="001D59E4">
      <w:pPr>
        <w:ind w:firstLine="720"/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t xml:space="preserve">E.g. </w:t>
      </w:r>
      <w:r w:rsidRPr="00347C20">
        <w:t>URL:</w:t>
      </w:r>
      <w:r w:rsidRPr="00413A32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 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http://127.0.0.1:5001/articles/3</w:t>
      </w:r>
    </w:p>
    <w:p w:rsidR="001D59E4" w:rsidRDefault="001D59E4" w:rsidP="001D59E4">
      <w:pPr>
        <w:ind w:firstLine="720"/>
      </w:pPr>
      <w:r>
        <w:t>Request Method: GET</w:t>
      </w:r>
    </w:p>
    <w:p w:rsidR="001D59E4" w:rsidRDefault="001D59E4" w:rsidP="001D59E4">
      <w:pPr>
        <w:ind w:firstLine="720"/>
      </w:pPr>
      <w:r>
        <w:lastRenderedPageBreak/>
        <w:t>Authentication: Not required</w:t>
      </w:r>
    </w:p>
    <w:p w:rsidR="001D59E4" w:rsidRDefault="001D59E4" w:rsidP="001D59E4">
      <w:pPr>
        <w:ind w:firstLine="720"/>
      </w:pPr>
      <w:r>
        <w:t>Request Parameters: no need to pass parameters in json</w:t>
      </w:r>
    </w:p>
    <w:p w:rsidR="001D59E4" w:rsidRDefault="001D59E4" w:rsidP="001D59E4">
      <w:pPr>
        <w:ind w:firstLine="720"/>
      </w:pPr>
      <w:r>
        <w:t>Response Parameters: We will send response in json:</w:t>
      </w:r>
    </w:p>
    <w:p w:rsidR="001D59E4" w:rsidRDefault="001D59E4" w:rsidP="001D59E4">
      <w:pPr>
        <w:pStyle w:val="ListParagraph"/>
        <w:numPr>
          <w:ilvl w:val="0"/>
          <w:numId w:val="15"/>
        </w:numPr>
      </w:pPr>
      <w:r>
        <w:t>status</w:t>
      </w:r>
    </w:p>
    <w:p w:rsidR="001D59E4" w:rsidRDefault="001D59E4" w:rsidP="001D59E4">
      <w:pPr>
        <w:pStyle w:val="ListParagraph"/>
        <w:numPr>
          <w:ilvl w:val="0"/>
          <w:numId w:val="15"/>
        </w:numPr>
      </w:pPr>
      <w:r>
        <w:t>data</w:t>
      </w:r>
    </w:p>
    <w:p w:rsidR="002427EB" w:rsidRDefault="001D59E4" w:rsidP="001D59E4">
      <w:r>
        <w:t>Sample Response:</w:t>
      </w:r>
    </w:p>
    <w:p w:rsidR="00E108DC" w:rsidRDefault="00E108DC" w:rsidP="00E108DC">
      <w:bookmarkStart w:id="0" w:name="_GoBack"/>
      <w:bookmarkEnd w:id="0"/>
      <w:r>
        <w:t>{</w:t>
      </w:r>
    </w:p>
    <w:p w:rsidR="00E108DC" w:rsidRDefault="00E108DC" w:rsidP="00E108DC">
      <w:r>
        <w:t xml:space="preserve">    "data": {</w:t>
      </w:r>
    </w:p>
    <w:p w:rsidR="00E108DC" w:rsidRDefault="00E108DC" w:rsidP="00E108DC">
      <w:r>
        <w:t xml:space="preserve">        "articles": [</w:t>
      </w:r>
    </w:p>
    <w:p w:rsidR="00E108DC" w:rsidRDefault="00E108DC" w:rsidP="00E108DC">
      <w:r>
        <w:t xml:space="preserve">            {</w:t>
      </w:r>
    </w:p>
    <w:p w:rsidR="00E108DC" w:rsidRDefault="00E108DC" w:rsidP="00E108DC">
      <w:r>
        <w:t xml:space="preserve">                "</w:t>
      </w:r>
      <w:proofErr w:type="spellStart"/>
      <w:r>
        <w:t>article_url</w:t>
      </w:r>
      <w:proofErr w:type="spellEnd"/>
      <w:r>
        <w:t>": "url11",</w:t>
      </w:r>
    </w:p>
    <w:p w:rsidR="00E108DC" w:rsidRDefault="00E108DC" w:rsidP="00E108DC">
      <w:r>
        <w:t xml:space="preserve">                "author": "dileep3",</w:t>
      </w:r>
    </w:p>
    <w:p w:rsidR="00E108DC" w:rsidRDefault="00E108DC" w:rsidP="00E108DC">
      <w:r>
        <w:t xml:space="preserve">                "body": "this is body 11",</w:t>
      </w:r>
    </w:p>
    <w:p w:rsidR="00E108DC" w:rsidRDefault="00E108DC" w:rsidP="00E108DC">
      <w:r>
        <w:t xml:space="preserve">                "</w:t>
      </w:r>
      <w:proofErr w:type="spellStart"/>
      <w:r>
        <w:t>created_timestamp</w:t>
      </w:r>
      <w:proofErr w:type="spellEnd"/>
      <w:r>
        <w:t>": "Tue, 12 Mar 2019 11:22:46 GMT",</w:t>
      </w:r>
    </w:p>
    <w:p w:rsidR="00E108DC" w:rsidRDefault="00E108DC" w:rsidP="00E108DC">
      <w:r>
        <w:t xml:space="preserve">                "title": "title11"</w:t>
      </w:r>
    </w:p>
    <w:p w:rsidR="00E108DC" w:rsidRDefault="00E108DC" w:rsidP="00E108DC">
      <w:r>
        <w:t xml:space="preserve">            },</w:t>
      </w:r>
    </w:p>
    <w:p w:rsidR="00E108DC" w:rsidRDefault="00E108DC" w:rsidP="00E108DC">
      <w:r>
        <w:t xml:space="preserve">            {</w:t>
      </w:r>
    </w:p>
    <w:p w:rsidR="00E108DC" w:rsidRDefault="00E108DC" w:rsidP="00E108DC">
      <w:r>
        <w:t xml:space="preserve">                "</w:t>
      </w:r>
      <w:proofErr w:type="spellStart"/>
      <w:r>
        <w:t>article_url</w:t>
      </w:r>
      <w:proofErr w:type="spellEnd"/>
      <w:r>
        <w:t>": "url10",</w:t>
      </w:r>
    </w:p>
    <w:p w:rsidR="00E108DC" w:rsidRDefault="00E108DC" w:rsidP="00E108DC">
      <w:r>
        <w:t xml:space="preserve">                "author": "dileep1",</w:t>
      </w:r>
    </w:p>
    <w:p w:rsidR="00E108DC" w:rsidRDefault="00E108DC" w:rsidP="00E108DC">
      <w:r>
        <w:t xml:space="preserve">                "body": "this is body 10",</w:t>
      </w:r>
    </w:p>
    <w:p w:rsidR="00E108DC" w:rsidRDefault="00E108DC" w:rsidP="00E108DC">
      <w:r>
        <w:t xml:space="preserve">                "</w:t>
      </w:r>
      <w:proofErr w:type="spellStart"/>
      <w:r>
        <w:t>created_timestamp</w:t>
      </w:r>
      <w:proofErr w:type="spellEnd"/>
      <w:r>
        <w:t>": "Tue, 12 Mar 2019 11:21:42 GMT",</w:t>
      </w:r>
    </w:p>
    <w:p w:rsidR="00E108DC" w:rsidRDefault="00E108DC" w:rsidP="00E108DC">
      <w:r>
        <w:t xml:space="preserve">                "title": "title10"</w:t>
      </w:r>
    </w:p>
    <w:p w:rsidR="00E108DC" w:rsidRDefault="00E108DC" w:rsidP="00E108DC">
      <w:r>
        <w:t xml:space="preserve">            },</w:t>
      </w:r>
    </w:p>
    <w:p w:rsidR="00E108DC" w:rsidRDefault="00E108DC" w:rsidP="00E108DC">
      <w:r>
        <w:t xml:space="preserve">            {</w:t>
      </w:r>
    </w:p>
    <w:p w:rsidR="00E108DC" w:rsidRDefault="00E108DC" w:rsidP="00E108DC">
      <w:r>
        <w:t xml:space="preserve">                "</w:t>
      </w:r>
      <w:proofErr w:type="spellStart"/>
      <w:r>
        <w:t>article_url</w:t>
      </w:r>
      <w:proofErr w:type="spellEnd"/>
      <w:r>
        <w:t>": "url9",</w:t>
      </w:r>
    </w:p>
    <w:p w:rsidR="00E108DC" w:rsidRDefault="00E108DC" w:rsidP="00E108DC">
      <w:r>
        <w:t xml:space="preserve">                "author": "dileep1",</w:t>
      </w:r>
    </w:p>
    <w:p w:rsidR="00E108DC" w:rsidRDefault="00E108DC" w:rsidP="00E108DC">
      <w:r>
        <w:t xml:space="preserve">                "body": "this is body 9",</w:t>
      </w:r>
    </w:p>
    <w:p w:rsidR="00E108DC" w:rsidRDefault="00E108DC" w:rsidP="00E108DC">
      <w:r>
        <w:t xml:space="preserve">                "</w:t>
      </w:r>
      <w:proofErr w:type="spellStart"/>
      <w:r>
        <w:t>created_timestamp</w:t>
      </w:r>
      <w:proofErr w:type="spellEnd"/>
      <w:r>
        <w:t>": "Mon, 11 Mar 2019 21:06:03 GMT",</w:t>
      </w:r>
    </w:p>
    <w:p w:rsidR="00E108DC" w:rsidRDefault="00E108DC" w:rsidP="00E108DC">
      <w:r>
        <w:t xml:space="preserve">                "title": "title9"</w:t>
      </w:r>
    </w:p>
    <w:p w:rsidR="00E108DC" w:rsidRDefault="00E108DC" w:rsidP="00E108DC">
      <w:r>
        <w:lastRenderedPageBreak/>
        <w:t xml:space="preserve">            }</w:t>
      </w:r>
    </w:p>
    <w:p w:rsidR="00E108DC" w:rsidRDefault="00E108DC" w:rsidP="00E108DC">
      <w:r>
        <w:t xml:space="preserve">        ]</w:t>
      </w:r>
    </w:p>
    <w:p w:rsidR="00E108DC" w:rsidRDefault="00E108DC" w:rsidP="00E108DC">
      <w:r>
        <w:t xml:space="preserve">    },</w:t>
      </w:r>
    </w:p>
    <w:p w:rsidR="00E108DC" w:rsidRDefault="00E108DC" w:rsidP="00E108DC">
      <w:r>
        <w:t xml:space="preserve">    "status": "success"</w:t>
      </w:r>
    </w:p>
    <w:p w:rsidR="002427EB" w:rsidRDefault="00E108DC" w:rsidP="00E108DC">
      <w:r>
        <w:t>}</w:t>
      </w:r>
      <w:r>
        <w:tab/>
      </w:r>
    </w:p>
    <w:p w:rsidR="002427EB" w:rsidRDefault="002427EB" w:rsidP="002427EB">
      <w:r>
        <w:t>6. Retrieve metadata for the n most recent articles, including title, author, date, and URL</w:t>
      </w:r>
    </w:p>
    <w:p w:rsidR="002427EB" w:rsidRDefault="002427EB" w:rsidP="002427EB"/>
    <w:p w:rsidR="006251ED" w:rsidRDefault="006251ED" w:rsidP="006251ED">
      <w:pPr>
        <w:ind w:firstLine="720"/>
      </w:pPr>
      <w:r>
        <w:t xml:space="preserve">Endpoint: </w:t>
      </w:r>
      <w:r w:rsidR="00895796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http://127.0.0.1:5001/articlesMetaData/</w:t>
      </w:r>
      <w:r w:rsidR="00895796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&lt;n&gt;</w:t>
      </w:r>
      <w:r>
        <w:t xml:space="preserve"> #pass </w:t>
      </w:r>
      <w:r>
        <w:t>number n</w:t>
      </w:r>
      <w:r>
        <w:t xml:space="preserve"> in </w:t>
      </w:r>
      <w:proofErr w:type="spellStart"/>
      <w:r>
        <w:t>url</w:t>
      </w:r>
      <w:proofErr w:type="spellEnd"/>
    </w:p>
    <w:p w:rsidR="006251ED" w:rsidRPr="00413A32" w:rsidRDefault="006251ED" w:rsidP="006251ED">
      <w:pPr>
        <w:ind w:firstLine="720"/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t xml:space="preserve">E.g. </w:t>
      </w:r>
      <w:r w:rsidRPr="00347C20">
        <w:t>URL:</w:t>
      </w:r>
      <w:r w:rsidRPr="00413A32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 </w:t>
      </w:r>
      <w:r w:rsidR="00895796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http://127.0.0.1:5001/articlesMetaData/3</w:t>
      </w:r>
    </w:p>
    <w:p w:rsidR="006251ED" w:rsidRDefault="006251ED" w:rsidP="006251ED">
      <w:pPr>
        <w:ind w:firstLine="720"/>
      </w:pPr>
      <w:r>
        <w:t>Request Method: GET</w:t>
      </w:r>
    </w:p>
    <w:p w:rsidR="006251ED" w:rsidRDefault="006251ED" w:rsidP="006251ED">
      <w:pPr>
        <w:ind w:firstLine="720"/>
      </w:pPr>
      <w:r>
        <w:t>Authentication: Not required</w:t>
      </w:r>
    </w:p>
    <w:p w:rsidR="006251ED" w:rsidRDefault="006251ED" w:rsidP="006251ED">
      <w:pPr>
        <w:ind w:firstLine="720"/>
      </w:pPr>
      <w:r>
        <w:t>Request Parameters: no need to pass parameters in json</w:t>
      </w:r>
    </w:p>
    <w:p w:rsidR="006251ED" w:rsidRDefault="006251ED" w:rsidP="006251ED">
      <w:pPr>
        <w:ind w:firstLine="720"/>
      </w:pPr>
      <w:r>
        <w:t>Response Parameters: We will send response in json:</w:t>
      </w:r>
    </w:p>
    <w:p w:rsidR="006251ED" w:rsidRDefault="006251ED" w:rsidP="006251ED">
      <w:pPr>
        <w:pStyle w:val="ListParagraph"/>
        <w:numPr>
          <w:ilvl w:val="0"/>
          <w:numId w:val="15"/>
        </w:numPr>
      </w:pPr>
      <w:r>
        <w:t>status</w:t>
      </w:r>
    </w:p>
    <w:p w:rsidR="006251ED" w:rsidRDefault="00976945" w:rsidP="006251ED">
      <w:pPr>
        <w:pStyle w:val="ListParagraph"/>
        <w:numPr>
          <w:ilvl w:val="0"/>
          <w:numId w:val="15"/>
        </w:numPr>
      </w:pPr>
      <w:r>
        <w:t>data</w:t>
      </w:r>
    </w:p>
    <w:p w:rsidR="006251ED" w:rsidRDefault="006251ED" w:rsidP="006251ED">
      <w:pPr>
        <w:ind w:left="1440"/>
      </w:pPr>
      <w:r>
        <w:t>Sample Response:</w:t>
      </w:r>
    </w:p>
    <w:p w:rsidR="008D41CF" w:rsidRDefault="006251ED" w:rsidP="008D41CF">
      <w:r>
        <w:tab/>
      </w:r>
      <w:r>
        <w:tab/>
      </w:r>
      <w:r w:rsidR="008D41CF">
        <w:t>{</w:t>
      </w:r>
    </w:p>
    <w:p w:rsidR="008D41CF" w:rsidRDefault="008D41CF" w:rsidP="00AD5693">
      <w:pPr>
        <w:ind w:left="1440"/>
      </w:pPr>
      <w:r>
        <w:t xml:space="preserve">    "data": {</w:t>
      </w:r>
    </w:p>
    <w:p w:rsidR="008D41CF" w:rsidRDefault="008D41CF" w:rsidP="00AD5693">
      <w:pPr>
        <w:ind w:left="1440"/>
      </w:pPr>
      <w:r>
        <w:t xml:space="preserve">        "articles": [</w:t>
      </w:r>
    </w:p>
    <w:p w:rsidR="008D41CF" w:rsidRDefault="008D41CF" w:rsidP="00AD5693">
      <w:pPr>
        <w:ind w:left="1440"/>
      </w:pPr>
      <w:r>
        <w:t xml:space="preserve">            {</w:t>
      </w:r>
    </w:p>
    <w:p w:rsidR="008D41CF" w:rsidRDefault="008D41CF" w:rsidP="00AD5693">
      <w:pPr>
        <w:ind w:left="1440"/>
      </w:pPr>
      <w:r>
        <w:t xml:space="preserve">                "</w:t>
      </w:r>
      <w:proofErr w:type="spellStart"/>
      <w:r>
        <w:t>article_url</w:t>
      </w:r>
      <w:proofErr w:type="spellEnd"/>
      <w:r>
        <w:t>": "url11",</w:t>
      </w:r>
    </w:p>
    <w:p w:rsidR="008D41CF" w:rsidRDefault="008D41CF" w:rsidP="00AD5693">
      <w:pPr>
        <w:ind w:left="1440"/>
      </w:pPr>
      <w:r>
        <w:t xml:space="preserve">                "author": "dileep3",</w:t>
      </w:r>
    </w:p>
    <w:p w:rsidR="008D41CF" w:rsidRDefault="008D41CF" w:rsidP="00AD5693">
      <w:pPr>
        <w:ind w:left="1440"/>
      </w:pPr>
      <w:r>
        <w:t xml:space="preserve">                "body": "this is body 11",</w:t>
      </w:r>
    </w:p>
    <w:p w:rsidR="008D41CF" w:rsidRDefault="008D41CF" w:rsidP="00AD5693">
      <w:pPr>
        <w:ind w:left="1440"/>
      </w:pPr>
      <w:r>
        <w:t xml:space="preserve">                "</w:t>
      </w:r>
      <w:proofErr w:type="spellStart"/>
      <w:r>
        <w:t>created_timestamp</w:t>
      </w:r>
      <w:proofErr w:type="spellEnd"/>
      <w:r>
        <w:t>": "Tue, 12 Mar 2019 11:22:46 GMT",</w:t>
      </w:r>
    </w:p>
    <w:p w:rsidR="008D41CF" w:rsidRDefault="008D41CF" w:rsidP="00AD5693">
      <w:pPr>
        <w:ind w:left="1440"/>
      </w:pPr>
      <w:r>
        <w:t xml:space="preserve">                "id": 11,</w:t>
      </w:r>
    </w:p>
    <w:p w:rsidR="008D41CF" w:rsidRDefault="008D41CF" w:rsidP="00AD5693">
      <w:pPr>
        <w:ind w:left="1440"/>
      </w:pPr>
      <w:r>
        <w:t xml:space="preserve">                "</w:t>
      </w:r>
      <w:proofErr w:type="spellStart"/>
      <w:r>
        <w:t>modified_timestamp</w:t>
      </w:r>
      <w:proofErr w:type="spellEnd"/>
      <w:r>
        <w:t>": "Tue, 12 Mar 2019 11:22:46 GMT",</w:t>
      </w:r>
    </w:p>
    <w:p w:rsidR="008D41CF" w:rsidRDefault="008D41CF" w:rsidP="00AD5693">
      <w:pPr>
        <w:ind w:left="1440"/>
      </w:pPr>
      <w:r>
        <w:t xml:space="preserve">                "title": "title11",</w:t>
      </w:r>
    </w:p>
    <w:p w:rsidR="008D41CF" w:rsidRDefault="008D41CF" w:rsidP="00AD5693">
      <w:pPr>
        <w:ind w:left="1440"/>
      </w:pPr>
      <w:r>
        <w:t xml:space="preserve">                "</w:t>
      </w:r>
      <w:proofErr w:type="spellStart"/>
      <w:r>
        <w:t>user_id</w:t>
      </w:r>
      <w:proofErr w:type="spellEnd"/>
      <w:r>
        <w:t>": 3</w:t>
      </w:r>
    </w:p>
    <w:p w:rsidR="008D41CF" w:rsidRDefault="008D41CF" w:rsidP="00AD5693">
      <w:pPr>
        <w:ind w:left="1440"/>
      </w:pPr>
      <w:r>
        <w:t xml:space="preserve">            },</w:t>
      </w:r>
    </w:p>
    <w:p w:rsidR="008D41CF" w:rsidRDefault="008D41CF" w:rsidP="00AD5693">
      <w:pPr>
        <w:ind w:left="1440"/>
      </w:pPr>
      <w:r>
        <w:lastRenderedPageBreak/>
        <w:t xml:space="preserve">            {</w:t>
      </w:r>
    </w:p>
    <w:p w:rsidR="008D41CF" w:rsidRDefault="008D41CF" w:rsidP="00AD5693">
      <w:pPr>
        <w:ind w:left="1440"/>
      </w:pPr>
      <w:r>
        <w:t xml:space="preserve">                "</w:t>
      </w:r>
      <w:proofErr w:type="spellStart"/>
      <w:r>
        <w:t>article_url</w:t>
      </w:r>
      <w:proofErr w:type="spellEnd"/>
      <w:r>
        <w:t>": "url10",</w:t>
      </w:r>
    </w:p>
    <w:p w:rsidR="008D41CF" w:rsidRDefault="008D41CF" w:rsidP="00AD5693">
      <w:pPr>
        <w:ind w:left="1440"/>
      </w:pPr>
      <w:r>
        <w:t xml:space="preserve">                "author": "dileep1",</w:t>
      </w:r>
    </w:p>
    <w:p w:rsidR="008D41CF" w:rsidRDefault="008D41CF" w:rsidP="00AD5693">
      <w:pPr>
        <w:ind w:left="1440"/>
      </w:pPr>
      <w:r>
        <w:t xml:space="preserve">                "body": "this is body 10",</w:t>
      </w:r>
    </w:p>
    <w:p w:rsidR="008D41CF" w:rsidRDefault="008D41CF" w:rsidP="00AD5693">
      <w:pPr>
        <w:ind w:left="1440"/>
      </w:pPr>
      <w:r>
        <w:t xml:space="preserve">                "</w:t>
      </w:r>
      <w:proofErr w:type="spellStart"/>
      <w:r>
        <w:t>created_timestamp</w:t>
      </w:r>
      <w:proofErr w:type="spellEnd"/>
      <w:r>
        <w:t>": "Tue, 12 Mar 2019 11:21:42 GMT",</w:t>
      </w:r>
    </w:p>
    <w:p w:rsidR="008D41CF" w:rsidRDefault="008D41CF" w:rsidP="00AD5693">
      <w:pPr>
        <w:ind w:left="1440"/>
      </w:pPr>
      <w:r>
        <w:t xml:space="preserve">                "id": 10,</w:t>
      </w:r>
    </w:p>
    <w:p w:rsidR="008D41CF" w:rsidRDefault="008D41CF" w:rsidP="00AD5693">
      <w:pPr>
        <w:ind w:left="1440"/>
      </w:pPr>
      <w:r>
        <w:t xml:space="preserve">                "</w:t>
      </w:r>
      <w:proofErr w:type="spellStart"/>
      <w:r>
        <w:t>modified_timestamp</w:t>
      </w:r>
      <w:proofErr w:type="spellEnd"/>
      <w:r>
        <w:t>": "Tue, 12 Mar 2019 11:21:42 GMT",</w:t>
      </w:r>
    </w:p>
    <w:p w:rsidR="008D41CF" w:rsidRDefault="008D41CF" w:rsidP="00AD5693">
      <w:pPr>
        <w:ind w:left="1440"/>
      </w:pPr>
      <w:r>
        <w:t xml:space="preserve">                "title": "title10",</w:t>
      </w:r>
    </w:p>
    <w:p w:rsidR="008D41CF" w:rsidRDefault="008D41CF" w:rsidP="00AD5693">
      <w:pPr>
        <w:ind w:left="1440"/>
      </w:pPr>
      <w:r>
        <w:t xml:space="preserve">                "</w:t>
      </w:r>
      <w:proofErr w:type="spellStart"/>
      <w:r>
        <w:t>user_id</w:t>
      </w:r>
      <w:proofErr w:type="spellEnd"/>
      <w:r>
        <w:t>": 1</w:t>
      </w:r>
    </w:p>
    <w:p w:rsidR="008D41CF" w:rsidRDefault="008D41CF" w:rsidP="00AD5693">
      <w:pPr>
        <w:ind w:left="1440"/>
      </w:pPr>
      <w:r>
        <w:t xml:space="preserve">            },</w:t>
      </w:r>
    </w:p>
    <w:p w:rsidR="008D41CF" w:rsidRDefault="008D41CF" w:rsidP="00AD5693">
      <w:pPr>
        <w:ind w:left="1440"/>
      </w:pPr>
      <w:r>
        <w:t xml:space="preserve">            {</w:t>
      </w:r>
    </w:p>
    <w:p w:rsidR="008D41CF" w:rsidRDefault="008D41CF" w:rsidP="00AD5693">
      <w:pPr>
        <w:ind w:left="1440"/>
      </w:pPr>
      <w:r>
        <w:t xml:space="preserve">                "</w:t>
      </w:r>
      <w:proofErr w:type="spellStart"/>
      <w:r>
        <w:t>article_url</w:t>
      </w:r>
      <w:proofErr w:type="spellEnd"/>
      <w:r>
        <w:t>": "url9",</w:t>
      </w:r>
    </w:p>
    <w:p w:rsidR="008D41CF" w:rsidRDefault="008D41CF" w:rsidP="00AD5693">
      <w:pPr>
        <w:ind w:left="1440"/>
      </w:pPr>
      <w:r>
        <w:t xml:space="preserve">                "author": "dileep1",</w:t>
      </w:r>
    </w:p>
    <w:p w:rsidR="008D41CF" w:rsidRDefault="008D41CF" w:rsidP="00AD5693">
      <w:pPr>
        <w:ind w:left="1440"/>
      </w:pPr>
      <w:r>
        <w:t xml:space="preserve">                "body": "this is body 9",</w:t>
      </w:r>
    </w:p>
    <w:p w:rsidR="008D41CF" w:rsidRDefault="008D41CF" w:rsidP="00AD5693">
      <w:pPr>
        <w:ind w:left="1440"/>
      </w:pPr>
      <w:r>
        <w:t xml:space="preserve">                "</w:t>
      </w:r>
      <w:proofErr w:type="spellStart"/>
      <w:r>
        <w:t>created_timestamp</w:t>
      </w:r>
      <w:proofErr w:type="spellEnd"/>
      <w:r>
        <w:t>": "Mon, 11 Mar 2019 21:06:03 GMT",</w:t>
      </w:r>
    </w:p>
    <w:p w:rsidR="008D41CF" w:rsidRDefault="008D41CF" w:rsidP="00AD5693">
      <w:pPr>
        <w:ind w:left="1440"/>
      </w:pPr>
      <w:r>
        <w:t xml:space="preserve">                "id": 9,</w:t>
      </w:r>
    </w:p>
    <w:p w:rsidR="008D41CF" w:rsidRDefault="008D41CF" w:rsidP="00AD5693">
      <w:pPr>
        <w:ind w:left="1440"/>
      </w:pPr>
      <w:r>
        <w:t xml:space="preserve">                "</w:t>
      </w:r>
      <w:proofErr w:type="spellStart"/>
      <w:r>
        <w:t>modified_timestamp</w:t>
      </w:r>
      <w:proofErr w:type="spellEnd"/>
      <w:r>
        <w:t>": "Mon, 11 Mar 2019 21:06:03 GMT",</w:t>
      </w:r>
    </w:p>
    <w:p w:rsidR="008D41CF" w:rsidRDefault="008D41CF" w:rsidP="00AD5693">
      <w:pPr>
        <w:ind w:left="1440"/>
      </w:pPr>
      <w:r>
        <w:t xml:space="preserve">                "title": "title9",</w:t>
      </w:r>
    </w:p>
    <w:p w:rsidR="008D41CF" w:rsidRDefault="008D41CF" w:rsidP="00AD5693">
      <w:pPr>
        <w:ind w:left="1440"/>
      </w:pPr>
      <w:r>
        <w:t xml:space="preserve">                "</w:t>
      </w:r>
      <w:proofErr w:type="spellStart"/>
      <w:r>
        <w:t>user_id</w:t>
      </w:r>
      <w:proofErr w:type="spellEnd"/>
      <w:r>
        <w:t>": 1</w:t>
      </w:r>
    </w:p>
    <w:p w:rsidR="008D41CF" w:rsidRDefault="008D41CF" w:rsidP="00AD5693">
      <w:pPr>
        <w:ind w:left="1440"/>
      </w:pPr>
      <w:r>
        <w:t xml:space="preserve">            }</w:t>
      </w:r>
    </w:p>
    <w:p w:rsidR="008D41CF" w:rsidRDefault="008D41CF" w:rsidP="00AD5693">
      <w:pPr>
        <w:ind w:left="1440"/>
      </w:pPr>
      <w:r>
        <w:t xml:space="preserve">        ]</w:t>
      </w:r>
    </w:p>
    <w:p w:rsidR="008D41CF" w:rsidRDefault="008D41CF" w:rsidP="00AD5693">
      <w:pPr>
        <w:ind w:left="1440"/>
      </w:pPr>
      <w:r>
        <w:t xml:space="preserve">    },</w:t>
      </w:r>
    </w:p>
    <w:p w:rsidR="008D41CF" w:rsidRDefault="008D41CF" w:rsidP="00AD5693">
      <w:pPr>
        <w:ind w:left="1440"/>
      </w:pPr>
      <w:r>
        <w:t xml:space="preserve">    "status": "success"</w:t>
      </w:r>
    </w:p>
    <w:p w:rsidR="002427EB" w:rsidRDefault="008D41CF" w:rsidP="00AD5693">
      <w:pPr>
        <w:ind w:left="1440"/>
      </w:pPr>
      <w:r>
        <w:t>}</w:t>
      </w:r>
    </w:p>
    <w:sectPr w:rsidR="002427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E2BD4"/>
    <w:multiLevelType w:val="hybridMultilevel"/>
    <w:tmpl w:val="B6F43424"/>
    <w:lvl w:ilvl="0" w:tplc="6EAC4D9C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4831B86"/>
    <w:multiLevelType w:val="hybridMultilevel"/>
    <w:tmpl w:val="D074955E"/>
    <w:lvl w:ilvl="0" w:tplc="0A7A594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66E3F50"/>
    <w:multiLevelType w:val="hybridMultilevel"/>
    <w:tmpl w:val="62F4C9A2"/>
    <w:lvl w:ilvl="0" w:tplc="86806AD8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E523F17"/>
    <w:multiLevelType w:val="hybridMultilevel"/>
    <w:tmpl w:val="B998861A"/>
    <w:lvl w:ilvl="0" w:tplc="6EAC4D9C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3D7A2FDA"/>
    <w:multiLevelType w:val="hybridMultilevel"/>
    <w:tmpl w:val="056681FE"/>
    <w:lvl w:ilvl="0" w:tplc="6EAC4D9C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3642784"/>
    <w:multiLevelType w:val="hybridMultilevel"/>
    <w:tmpl w:val="E6F011B8"/>
    <w:lvl w:ilvl="0" w:tplc="6EAC4D9C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56B534C7"/>
    <w:multiLevelType w:val="hybridMultilevel"/>
    <w:tmpl w:val="BB843B78"/>
    <w:lvl w:ilvl="0" w:tplc="3FA871A8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5C531EF5"/>
    <w:multiLevelType w:val="hybridMultilevel"/>
    <w:tmpl w:val="1098FAAE"/>
    <w:lvl w:ilvl="0" w:tplc="6EAC4D9C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5D2A6078"/>
    <w:multiLevelType w:val="hybridMultilevel"/>
    <w:tmpl w:val="5162A9A4"/>
    <w:lvl w:ilvl="0" w:tplc="5156E3B0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67445EC5"/>
    <w:multiLevelType w:val="hybridMultilevel"/>
    <w:tmpl w:val="F8B61414"/>
    <w:lvl w:ilvl="0" w:tplc="6EAC4D9C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695939BC"/>
    <w:multiLevelType w:val="hybridMultilevel"/>
    <w:tmpl w:val="1098FAAE"/>
    <w:lvl w:ilvl="0" w:tplc="6EAC4D9C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9954DEF"/>
    <w:multiLevelType w:val="hybridMultilevel"/>
    <w:tmpl w:val="B6F43424"/>
    <w:lvl w:ilvl="0" w:tplc="6EAC4D9C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F804DFC"/>
    <w:multiLevelType w:val="hybridMultilevel"/>
    <w:tmpl w:val="A9A21DB6"/>
    <w:lvl w:ilvl="0" w:tplc="CDAA9738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766C6342"/>
    <w:multiLevelType w:val="hybridMultilevel"/>
    <w:tmpl w:val="0E1EF4D2"/>
    <w:lvl w:ilvl="0" w:tplc="F4DAD286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9D52CFD"/>
    <w:multiLevelType w:val="hybridMultilevel"/>
    <w:tmpl w:val="3E885732"/>
    <w:lvl w:ilvl="0" w:tplc="6EAC4D9C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0"/>
  </w:num>
  <w:num w:numId="3">
    <w:abstractNumId w:val="13"/>
  </w:num>
  <w:num w:numId="4">
    <w:abstractNumId w:val="6"/>
  </w:num>
  <w:num w:numId="5">
    <w:abstractNumId w:val="8"/>
  </w:num>
  <w:num w:numId="6">
    <w:abstractNumId w:val="11"/>
  </w:num>
  <w:num w:numId="7">
    <w:abstractNumId w:val="14"/>
  </w:num>
  <w:num w:numId="8">
    <w:abstractNumId w:val="5"/>
  </w:num>
  <w:num w:numId="9">
    <w:abstractNumId w:val="1"/>
  </w:num>
  <w:num w:numId="10">
    <w:abstractNumId w:val="7"/>
  </w:num>
  <w:num w:numId="11">
    <w:abstractNumId w:val="3"/>
  </w:num>
  <w:num w:numId="12">
    <w:abstractNumId w:val="9"/>
  </w:num>
  <w:num w:numId="13">
    <w:abstractNumId w:val="12"/>
  </w:num>
  <w:num w:numId="14">
    <w:abstractNumId w:val="4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OwNDE3M7UwNjEzNjZS0lEKTi0uzszPAykwqgUAhW2gcywAAAA="/>
  </w:docVars>
  <w:rsids>
    <w:rsidRoot w:val="002427EB"/>
    <w:rsid w:val="000C7E5F"/>
    <w:rsid w:val="000E4598"/>
    <w:rsid w:val="00172851"/>
    <w:rsid w:val="001C3FEB"/>
    <w:rsid w:val="001D59E4"/>
    <w:rsid w:val="002427EB"/>
    <w:rsid w:val="002E2C61"/>
    <w:rsid w:val="00347C20"/>
    <w:rsid w:val="003635F2"/>
    <w:rsid w:val="00413A32"/>
    <w:rsid w:val="0056190A"/>
    <w:rsid w:val="005851BC"/>
    <w:rsid w:val="005A34EC"/>
    <w:rsid w:val="005A64E2"/>
    <w:rsid w:val="005A798F"/>
    <w:rsid w:val="006251ED"/>
    <w:rsid w:val="00650332"/>
    <w:rsid w:val="006C7788"/>
    <w:rsid w:val="00722650"/>
    <w:rsid w:val="0076636D"/>
    <w:rsid w:val="0078385D"/>
    <w:rsid w:val="00895796"/>
    <w:rsid w:val="008B6F90"/>
    <w:rsid w:val="008D41CF"/>
    <w:rsid w:val="008D6B84"/>
    <w:rsid w:val="00930E0C"/>
    <w:rsid w:val="00942C8C"/>
    <w:rsid w:val="00976945"/>
    <w:rsid w:val="009A5690"/>
    <w:rsid w:val="00A51023"/>
    <w:rsid w:val="00AD5693"/>
    <w:rsid w:val="00BD21A4"/>
    <w:rsid w:val="00C278F4"/>
    <w:rsid w:val="00D1263B"/>
    <w:rsid w:val="00E108DC"/>
    <w:rsid w:val="00E34690"/>
    <w:rsid w:val="00EA5F53"/>
    <w:rsid w:val="00EC3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249A1"/>
  <w15:chartTrackingRefBased/>
  <w15:docId w15:val="{2E3AC2E2-1C54-4462-85A0-667C6D066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27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27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2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19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38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5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25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4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2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27.0.0.1:5000/users/%3cid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127.0.0.1:5000/users/1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127.0.0.1:5000/users/%3cid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127.0.0.1:5000/users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%20http://127.0.0.1:5001/article/%3c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9</Pages>
  <Words>1062</Words>
  <Characters>605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eep Kumar Dail</dc:creator>
  <cp:keywords/>
  <dc:description/>
  <cp:lastModifiedBy>Dileep Kumar Dail</cp:lastModifiedBy>
  <cp:revision>29</cp:revision>
  <dcterms:created xsi:type="dcterms:W3CDTF">2019-03-12T20:05:00Z</dcterms:created>
  <dcterms:modified xsi:type="dcterms:W3CDTF">2019-03-12T23:46:00Z</dcterms:modified>
</cp:coreProperties>
</file>